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d25cf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c2b8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252707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45712b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01T15:09:11Z</dcterms:created>
  <dcterms:modified xsi:type="dcterms:W3CDTF">2021-12-01T15:09:11Z</dcterms:modified>
</cp:coreProperties>
</file>